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Committee/Professor Name],</w:t>
      </w:r>
    </w:p>
    <w:p>
      <w:pPr>
        <w:pStyle w:val="BodyText"/>
      </w:pPr>
      <w:r>
        <w:t xml:space="preserve">It is with great enthusiasm that I submit my application for the position of</w:t>
      </w:r>
      <w:r>
        <w:t xml:space="preserve"> </w:t>
      </w:r>
      <w:r>
        <w:rPr>
          <w:bCs/>
          <w:b/>
        </w:rPr>
        <w:t xml:space="preserve">University Lecturer</w:t>
      </w:r>
      <w:r>
        <w:t xml:space="preserve"> </w:t>
      </w:r>
      <w:r>
        <w:t xml:space="preserve">at a prestigious institution in</w:t>
      </w:r>
      <w:r>
        <w:t xml:space="preserve"> </w:t>
      </w:r>
      <w:r>
        <w:rPr>
          <w:bCs/>
          <w:b/>
        </w:rPr>
        <w:t xml:space="preserve">Japan Osaka</w:t>
      </w:r>
      <w:r>
        <w:t xml:space="preserve">. As an academic professional deeply committed to fostering intellectual growth and cultural exchange, I am eager to contribute my expertise, passion for education, and understanding of Japanese academic traditions to an institution that values innovation and excellence. The opportunity to teach in</w:t>
      </w:r>
      <w:r>
        <w:t xml:space="preserve"> </w:t>
      </w:r>
      <w:r>
        <w:rPr>
          <w:bCs/>
          <w:b/>
        </w:rPr>
        <w:t xml:space="preserve">Japan Osaka</w:t>
      </w:r>
      <w:r>
        <w:t xml:space="preserve">, a city renowned for its blend of tradition and modernity, represents a unique intersection where my academic background aligns perfectly with the dynamic environment of higher education in this region.</w:t>
      </w:r>
    </w:p>
    <w:p>
      <w:pPr>
        <w:pStyle w:val="BodyText"/>
      </w:pPr>
      <w:r>
        <w:t xml:space="preserve">I hold a [Your Degree, e.g., PhD/Master’s] in [Your Field of Study], with extensive experience in teaching, research, and curriculum development. Over the past [X years], I have served as a lecturer at [Previous Institution Name], where I designed and delivered courses on [Specific Subjects], mentored students from diverse cultural backgrounds, and contributed to interdisciplinary projects that emphasized critical thinking and global perspectives. My work has been recognized through publications in peer-reviewed journals, presentations at international conferences, and collaborations with academic institutions across Asia. These experiences have solidified my belief that education is a transformative force capable of bridging cultural divides and inspiring future leaders.</w:t>
      </w:r>
    </w:p>
    <w:p>
      <w:pPr>
        <w:pStyle w:val="BodyText"/>
      </w:pPr>
      <w:r>
        <w:t xml:space="preserve">The</w:t>
      </w:r>
      <w:r>
        <w:t xml:space="preserve"> </w:t>
      </w:r>
      <w:r>
        <w:rPr>
          <w:bCs/>
          <w:b/>
        </w:rPr>
        <w:t xml:space="preserve">University Lecturer</w:t>
      </w:r>
      <w:r>
        <w:t xml:space="preserve"> </w:t>
      </w:r>
      <w:r>
        <w:t xml:space="preserve">role in</w:t>
      </w:r>
      <w:r>
        <w:t xml:space="preserve"> </w:t>
      </w:r>
      <w:r>
        <w:rPr>
          <w:bCs/>
          <w:b/>
        </w:rPr>
        <w:t xml:space="preserve">Japan Osaka</w:t>
      </w:r>
      <w:r>
        <w:t xml:space="preserve"> </w:t>
      </w:r>
      <w:r>
        <w:t xml:space="preserve">resonates deeply with my professional aspirations. Osaka, as a hub of academic and technological innovation, offers an ideal setting for engaging with students who are eager to explore both local and global challenges. I am particularly drawn to the university’s focus on [specific programs, research areas, or values mentioned in the job posting], as my expertise in [your field] aligns closely with these priorities. For instance, my research on [specific topic] has equipped me with insights that could directly contribute to initiatives such as [mention a relevant project or course]. I am confident that my ability to connect theoretical knowledge with practical applications will enrich the learning experience of students at your institution.</w:t>
      </w:r>
    </w:p>
    <w:p>
      <w:pPr>
        <w:pStyle w:val="BodyText"/>
      </w:pPr>
      <w:r>
        <w:t xml:space="preserve">Teaching in</w:t>
      </w:r>
      <w:r>
        <w:t xml:space="preserve"> </w:t>
      </w:r>
      <w:r>
        <w:rPr>
          <w:bCs/>
          <w:b/>
        </w:rPr>
        <w:t xml:space="preserve">Japan Osaka</w:t>
      </w:r>
      <w:r>
        <w:t xml:space="preserve"> </w:t>
      </w:r>
      <w:r>
        <w:t xml:space="preserve">would also allow me to immerse myself in the country’s rich cultural heritage while fostering cross-cultural dialogue. Japan’s emphasis on respect, precision, and community values aligns with my teaching philosophy, which prioritizes student-centered learning and ethical responsibility. I have previously collaborated with Japanese scholars on [specific project or publication], and my fluency in [Japanese/English] enables me to navigate both academic and cultural contexts seamlessly. This dual perspective allows me to create inclusive classrooms where students from all backgrounds can thrive.</w:t>
      </w:r>
    </w:p>
    <w:p>
      <w:pPr>
        <w:pStyle w:val="BodyText"/>
      </w:pPr>
      <w:r>
        <w:t xml:space="preserve">One of the most compelling aspects of this opportunity is the chance to contribute to Osaka’s vibrant academic ecosystem. The city’s universities, such as [specific university names if known], are renowned for their cutting-edge research and commitment to excellence. I am particularly inspired by [mention a specific initiative, faculty member, or program at the target university], which reflects the kind of forward-thinking approach I aim to support as a lecturer. My experience in developing experiential learning modules and fostering partnerships with industry leaders would enable me to strengthen the university’s ties with local and global communities, ensuring that students are equipped with skills relevant to today’s rapidly evolving world.</w:t>
      </w:r>
    </w:p>
    <w:p>
      <w:pPr>
        <w:pStyle w:val="BodyText"/>
      </w:pPr>
      <w:r>
        <w:t xml:space="preserve">In addition to my academic credentials, I bring a strong commitment to mentorship and student development. During my tenure at [Previous Institution], I mentored over [number] graduate students, guiding them through research projects that resulted in [specific outcomes, e.g., publications, competitions, or grants]. I believe that a lecturer’s role extends beyond the classroom; it involves nurturing curiosity, encouraging intellectual risk-taking, and empowering students to become agents of change. This philosophy is especially relevant in</w:t>
      </w:r>
      <w:r>
        <w:t xml:space="preserve"> </w:t>
      </w:r>
      <w:r>
        <w:rPr>
          <w:bCs/>
          <w:b/>
        </w:rPr>
        <w:t xml:space="preserve">Japan Osaka</w:t>
      </w:r>
      <w:r>
        <w:t xml:space="preserve">, where the intersection of tradition and innovation creates opportunities for groundbreaking work.</w:t>
      </w:r>
    </w:p>
    <w:p>
      <w:pPr>
        <w:pStyle w:val="BodyText"/>
      </w:pPr>
      <w:r>
        <w:t xml:space="preserve">My application reflects not only my qualifications but also my genuine interest in contributing to the academic and cultural landscape of</w:t>
      </w:r>
      <w:r>
        <w:t xml:space="preserve"> </w:t>
      </w:r>
      <w:r>
        <w:rPr>
          <w:bCs/>
          <w:b/>
        </w:rPr>
        <w:t xml:space="preserve">Japan Osaka</w:t>
      </w:r>
      <w:r>
        <w:t xml:space="preserve">. I am particularly drawn to the university’s mission to [quote a relevant part of the institution’s mission statement if available], which mirrors my own dedication to excellence and service. I am eager to bring my expertise in [your field] and my passion for education to your department, where I can collaborate with faculty members, engage with students, and contribute to the university’s ongoing success.</w:t>
      </w:r>
    </w:p>
    <w:p>
      <w:pPr>
        <w:pStyle w:val="BodyText"/>
      </w:pPr>
      <w:r>
        <w:t xml:space="preserve">Thank you for considering my application. I would be honored to discuss how my background, skills, and vision align with the goals of your institution. Please feel free to contact me at [your phone number] or [your email address] at your earliest convenience. I look forward to the opportunity to contribute to the academic community in</w:t>
      </w:r>
      <w:r>
        <w:t xml:space="preserve"> </w:t>
      </w:r>
      <w:r>
        <w:rPr>
          <w:bCs/>
          <w:b/>
        </w:rPr>
        <w:t xml:space="preserve">Japan Osaka</w:t>
      </w:r>
      <w:r>
        <w:t xml:space="preserv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1T15:57:57Z</dcterms:created>
  <dcterms:modified xsi:type="dcterms:W3CDTF">2025-12-11T15:57:57Z</dcterms:modified>
</cp:coreProperties>
</file>

<file path=docProps/custom.xml><?xml version="1.0" encoding="utf-8"?>
<Properties xmlns="http://schemas.openxmlformats.org/officeDocument/2006/custom-properties" xmlns:vt="http://schemas.openxmlformats.org/officeDocument/2006/docPropsVTypes"/>
</file>